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emmeans</w:t>
      </w:r>
    </w:p>
    <w:p>
      <w:pPr>
        <w:pStyle w:val="Date"/>
      </w:pPr>
      <w:r>
        <w:t xml:space="preserve">2022-09-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means_dat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gender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gender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ace_est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ge_est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1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osennona1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chosen_nona1, is.numeric)</w:t>
      </w:r>
    </w:p>
    <w:p>
      <w:pPr>
        <w:pStyle w:val="SourceCode"/>
      </w:pP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chosennona1_num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_means)</w:t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_means)</w:t>
      </w:r>
      <w:r>
        <w:br/>
      </w:r>
      <w:r>
        <w:br/>
      </w:r>
      <w:r>
        <w:rPr>
          <w:rStyle w:val="NormalTok"/>
        </w:rPr>
        <w:t xml:space="preserve">measur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_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NormalTok"/>
        </w:rPr>
        <w:t xml:space="preserve">rowname)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ender_means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ender_means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der_means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 primary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8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nder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gender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gender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Female/Other) - 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_f_minus_m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f_minus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f_minus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estimat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f_minus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_f_minus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/Other - Mal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6203d5-97d0-44fa-b3e6-700d6ea82b64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6203d5-97d0-44fa-b3e6-700d6ea82b64"/>
      <w:r>
        <w:t xml:space="preserve">: </w:t>
      </w:r>
      <w:r>
        <w:t xml:space="preserve">Female/Other - Mal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g_m_minus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f_minus_m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_m_minus_f$percent_diff &lt;- g_m_minus_f$percent_diff*(-1)</w:t>
      </w:r>
      <w:r>
        <w:br/>
      </w:r>
      <w:r>
        <w:br/>
      </w:r>
      <w:r>
        <w:rPr>
          <w:rStyle w:val="CommentTok"/>
        </w:rPr>
        <w:t xml:space="preserve">#g_m_minus_f$contrastx &lt;- "Male - Female/Other"</w:t>
      </w:r>
      <w:r>
        <w:br/>
      </w:r>
      <w:r>
        <w:br/>
      </w: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g_m_minus_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_m_minus_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g_m_minus_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- Female/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3526eb-7f1a-4100-b3aa-e272f3598975" w:name="unnamed-chunk-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3526eb-7f1a-4100-b3aa-e272f3598975"/>
      <w:r>
        <w:t xml:space="preserve">: </w:t>
      </w:r>
      <w:r>
        <w:t xml:space="preserve">Male - Female/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61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74e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475e-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02e-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457e-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3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456e-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70e-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57e-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44e-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61e-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82e-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51e-1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6</w:t>
            </w:r>
          </w:p>
        </w:tc>
      </w:tr>
    </w:tbl>
    <w:p>
      <w:pPr>
        <w:pStyle w:val="BodyText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ge_means_data$measure &lt;- fct_reorder(age_means_data$measure, age_means_data$emmean, .desc=FALSE)</w:t>
      </w:r>
      <w:r>
        <w:br/>
      </w:r>
      <w:r>
        <w:br/>
      </w:r>
      <w:r>
        <w:rPr>
          <w:rStyle w:val="NormalTok"/>
        </w:rPr>
        <w:t xml:space="preserve">ag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ag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ag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ag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rPr>
          <w:rStyle w:val="CommentTok"/>
        </w:rPr>
        <w:t xml:space="preserve">#age_est_data1$percent_diff &lt;- (age_est_data1$prop_diff)*100</w:t>
      </w:r>
      <w:r>
        <w:br/>
      </w:r>
      <w:r>
        <w:br/>
      </w:r>
      <w:r>
        <w:rPr>
          <w:rStyle w:val="NormalTok"/>
        </w:rPr>
        <w:t xml:space="preserve">age_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age_est_data1)</w:t>
      </w:r>
      <w:r>
        <w:br/>
      </w:r>
      <w:r>
        <w:br/>
      </w:r>
      <w:r>
        <w:rPr>
          <w:rStyle w:val="NormalTok"/>
        </w:rPr>
        <w:t xml:space="preserve">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ag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19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37-54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18-36) - (55-72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37-54) - (55-72)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ge_est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Related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8e1530-c8e8-42d2-bae8-8013fd05b2a1" w:name="unnamed-chunk-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8e1530-c8e8-42d2-bae8-8013fd05b2a1"/>
      <w:r>
        <w:t xml:space="preserve">: </w:t>
      </w:r>
      <w:r>
        <w:t xml:space="preserve">Age-Related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  <w:tr>
        <w:trPr>
          <w:cantSplit/>
          <w:trHeight w:val="35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1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0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37-54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c78d5e-0169-4051-8256-02abde8369e9" w:name="unnamed-chunk-2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c78d5e-0169-4051-8256-02abde8369e9"/>
      <w:r>
        <w:t xml:space="preserve">: </w:t>
      </w:r>
      <w:r>
        <w:t xml:space="preserve">(18-36) - (37-54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m</w:t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_v_y$percent_diff &lt;- m_v_y$percent_diff*(-1)</w:t>
      </w:r>
      <w:r>
        <w:br/>
      </w:r>
      <w:r>
        <w:br/>
      </w:r>
      <w:r>
        <w:rPr>
          <w:rStyle w:val="CommentTok"/>
        </w:rPr>
        <w:t xml:space="preserve">#m_v_y$contrastx &lt;- "(37-54) - (18-36)"</w:t>
      </w:r>
      <w:r>
        <w:br/>
      </w:r>
      <w:r>
        <w:br/>
      </w:r>
      <w:r>
        <w:br/>
      </w: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1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m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fc3346-d419-47bb-a220-f5dbe47c8daa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fc3346-d419-47bb-a220-f5dbe47c8daa"/>
      <w:r>
        <w:t xml:space="preserve">: </w:t>
      </w:r>
      <w:r>
        <w:t xml:space="preserve">(37-54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5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05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0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968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6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  <w:tr>
        <w:trPr>
          <w:cantSplit/>
          <w:trHeight w:val="355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61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y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2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y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8-36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e1611f-97b7-494f-8c48-8af848808115" w:name="unnamed-chunk-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e1611f-97b7-494f-8c48-8af848808115"/>
      <w:r>
        <w:t xml:space="preserve">: </w:t>
      </w:r>
      <w:r>
        <w:t xml:space="preserve">(18-36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v_o</w:t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y$percent_diff &lt;- o_v_y$percent_diff*(-1)</w:t>
      </w:r>
      <w:r>
        <w:br/>
      </w:r>
      <w:r>
        <w:br/>
      </w:r>
      <w:r>
        <w:rPr>
          <w:rStyle w:val="CommentTok"/>
        </w:rPr>
        <w:t xml:space="preserve">#o_v_y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3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5f2540-d2e2-4240-9b93-c9e701533874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5f2540-d2e2-4240-9b93-c9e701533874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7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0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804e-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0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</w:t>
            </w:r>
          </w:p>
        </w:tc>
      </w:tr>
      <w:tr>
        <w:trPr>
          <w:cantSplit/>
          <w:trHeight w:val="35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0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9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0</w:t>
            </w:r>
          </w:p>
        </w:tc>
      </w:tr>
      <w:tr>
        <w:trPr>
          <w:cantSplit/>
          <w:trHeight w:val="355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1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m_v_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4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_v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_v_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7-54) - (55-72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4cb1620-4369-4653-bccd-9554e4b51544" w:name="unnamed-chunk-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4cb1620-4369-4653-bccd-9554e4b51544"/>
      <w:r>
        <w:t xml:space="preserve">: </w:t>
      </w:r>
      <w:r>
        <w:t xml:space="preserve">(37-54) - (55-72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_v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v_o</w:t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_v_m$percent_diff &lt;- o_v_m$percent_diff*(-1)</w:t>
      </w:r>
      <w:r>
        <w:br/>
      </w:r>
      <w:r>
        <w:br/>
      </w:r>
      <w:r>
        <w:rPr>
          <w:rStyle w:val="CommentTok"/>
        </w:rPr>
        <w:t xml:space="preserve">#o_v_m$contrastx &lt;- "(55-72) - (18-36)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o_v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_v_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5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o_v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55-72) - (18-36)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f17de6-dedf-4168-9d1e-4506898b440e" w:name="unnamed-chunk-2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f17de6-dedf-4168-9d1e-4506898b440e"/>
      <w:r>
        <w:t xml:space="preserve">: </w:t>
      </w:r>
      <w:r>
        <w:t xml:space="preserve">(55-72) - (18-36)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77e-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BodyText"/>
      </w:pPr>
      <w:r>
        <w:t xml:space="preserve">RACE/ETHNICITY</w:t>
      </w:r>
    </w:p>
    <w:p>
      <w:pPr>
        <w:pStyle w:val="SourceCode"/>
      </w:pPr>
      <w:r>
        <w:rPr>
          <w:rStyle w:val="NormalTok"/>
        </w:rPr>
        <w:t xml:space="preserve">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_mean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6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ace_means_data$measure &lt;- fct_reorder(race_means_data$measure, race_means_data$emmean, .desc=FALSE)</w:t>
      </w:r>
      <w:r>
        <w:br/>
      </w:r>
      <w:r>
        <w:br/>
      </w:r>
      <w:r>
        <w:rPr>
          <w:rStyle w:val="NormalTok"/>
        </w:rPr>
        <w:t xml:space="preserve">race_mean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m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.CL, 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.CL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s/ethnicities in MANO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Emmean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46184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gni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sig_race_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ig_race_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ras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29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ig_race_est, measure_mean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ace_est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means)</w:t>
      </w:r>
      <w:r>
        <w:br/>
      </w:r>
      <w:r>
        <w:br/>
      </w:r>
      <w:r>
        <w:rPr>
          <w:rStyle w:val="NormalTok"/>
        </w:rPr>
        <w:t xml:space="preserve">race_est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race_est_data1$percent_diff &lt;- (race_est_data1$prop_diff) * 100</w:t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Bla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Black Significant Differences in Estimated Marginal 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2-2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a8c5e3-5dd0-45f6-88fa-db61b2e909ec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a8c5e3-5dd0-45f6-88fa-db61b2e909ec"/>
      <w:r>
        <w:t xml:space="preserve">: </w:t>
      </w:r>
      <w:r>
        <w:t xml:space="preserve">Asian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1.1$percent_diff &lt;- race1.1$percent_diff*(-1)</w:t>
      </w:r>
      <w:r>
        <w:br/>
      </w:r>
      <w:r>
        <w:br/>
      </w:r>
      <w:r>
        <w:rPr>
          <w:rStyle w:val="CommentTok"/>
        </w:rPr>
        <w:t xml:space="preserve">#race1.1$contrastx &lt;- "Black - Asian"</w:t>
      </w:r>
      <w:r>
        <w:br/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1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3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1e50f2-fbf0-4789-9542-7d60db837de5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1e50f2-fbf0-4789-9542-7d60db837de5"/>
      <w:r>
        <w:t xml:space="preserve">: </w:t>
      </w:r>
      <w:r>
        <w:t xml:space="preserve">Black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79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345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6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9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35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29e-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</w:t>
            </w:r>
          </w:p>
        </w:tc>
      </w:tr>
      <w:tr>
        <w:trPr>
          <w:cantSplit/>
          <w:trHeight w:val="362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0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4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4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66e-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8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03e-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Latin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4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7443d0-dce8-4f2f-bfbc-3068f5221529" w:name="unnamed-chunk-3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7443d0-dce8-4f2f-bfbc-3068f5221529"/>
      <w:r>
        <w:t xml:space="preserve">: </w:t>
      </w:r>
      <w:r>
        <w:t xml:space="preserve">Asian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2.1$percent_diff &lt;- race2.1$percent_diff*(-1)</w:t>
      </w:r>
      <w:r>
        <w:br/>
      </w:r>
      <w:r>
        <w:br/>
      </w:r>
      <w:r>
        <w:rPr>
          <w:rStyle w:val="CommentTok"/>
        </w:rPr>
        <w:t xml:space="preserve">#race2.1$contrastx &lt;- "LatinX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2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5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2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6af5e1-ede0-4b4d-8942-64b810f4fce6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6af5e1-ede0-4b4d-8942-64b810f4fce6"/>
      <w:r>
        <w:t xml:space="preserve">: </w:t>
      </w:r>
      <w:r>
        <w:t xml:space="preserve">LatinX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29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24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94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n - wh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6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n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2250c0-c500-4b1e-a997-801b77a166d9" w:name="unnamed-chunk-3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2250c0-c500-4b1e-a997-801b77a166d9"/>
      <w:r>
        <w:t xml:space="preserve">: </w:t>
      </w:r>
      <w:r>
        <w:t xml:space="preserve">Asian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3.1$percent_diff &lt;- race3.1$percent_diff*(-1)</w:t>
      </w:r>
      <w:r>
        <w:br/>
      </w:r>
      <w:r>
        <w:br/>
      </w:r>
      <w:r>
        <w:rPr>
          <w:rStyle w:val="CommentTok"/>
        </w:rPr>
        <w:t xml:space="preserve">#race3.1$contrastx &lt;- "white - Asian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3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7-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 - Asian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cf268f-6913-4cf8-abae-41a1e07b7fc5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cf268f-6913-4cf8-abae-41a1e07b7fc5"/>
      <w:r>
        <w:t xml:space="preserve">: </w:t>
      </w:r>
      <w:r>
        <w:t xml:space="preserve">white - Asian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01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4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70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6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02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64e-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Latin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8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LatinX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6d9dce-1c68-42df-a7ce-5f5be5116edc" w:name="unnamed-chunk-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6d9dce-1c68-42df-a7ce-5f5be5116edc"/>
      <w:r>
        <w:t xml:space="preserve">: </w:t>
      </w:r>
      <w:r>
        <w:t xml:space="preserve">Black - LatinX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ace4.1$percent_diff &lt;- race4.1$percent_diff*(-1)</w:t>
      </w:r>
      <w:r>
        <w:br/>
      </w:r>
      <w:r>
        <w:br/>
      </w:r>
      <w:r>
        <w:rPr>
          <w:rStyle w:val="CommentTok"/>
        </w:rPr>
        <w:t xml:space="preserve">#race4.1$contrastx &lt;- "LatinX - Black"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39-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race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Black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0c58a7-d86e-4120-8af1-c1cdac67752f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0c58a7-d86e-4120-8af1-c1cdac67752f"/>
      <w:r>
        <w:t xml:space="preserve">: </w:t>
      </w:r>
      <w:r>
        <w:t xml:space="preserve">LatinX - Black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430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9</w:t>
            </w:r>
          </w:p>
        </w:tc>
      </w:tr>
      <w:tr>
        <w:trPr>
          <w:cantSplit/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.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4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</w:t>
            </w:r>
          </w:p>
        </w:tc>
      </w:tr>
      <w:tr>
        <w:trPr>
          <w:cantSplit/>
          <w:trHeight w:val="355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53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  <w:tr>
        <w:trPr>
          <w:cantSplit/>
          <w:trHeight w:val="3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301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0</w:t>
            </w:r>
          </w:p>
        </w:tc>
      </w:tr>
      <w:tr>
        <w:trPr>
          <w:cantSplit/>
          <w:trHeight w:val="362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.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10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</w:t>
            </w:r>
          </w:p>
        </w:tc>
      </w:tr>
      <w:tr>
        <w:trPr>
          <w:cantSplit/>
          <w:trHeight w:val="35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27e-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7</w:t>
            </w:r>
          </w:p>
        </w:tc>
      </w:tr>
      <w:tr>
        <w:trPr>
          <w:cantSplit/>
          <w:trHeight w:val="35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5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86e-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</w:t>
            </w:r>
          </w:p>
        </w:tc>
      </w:tr>
      <w:tr>
        <w:trPr>
          <w:cantSplit/>
          <w:trHeight w:val="35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7.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989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</w:t>
            </w:r>
          </w:p>
        </w:tc>
      </w:tr>
      <w:tr>
        <w:trPr>
          <w:cantSplit/>
          <w:trHeight w:val="355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0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532e-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0-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Other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415c30-3a62-444b-bf5a-5fad9f45f940" w:name="unnamed-chunk-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415c30-3a62-444b-bf5a-5fad9f45f940"/>
      <w:r>
        <w:t xml:space="preserve">: </w:t>
      </w:r>
      <w:r>
        <w:t xml:space="preserve">Black - Other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91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79e-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17e-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</w:t>
            </w:r>
          </w:p>
        </w:tc>
      </w:tr>
      <w:tr>
        <w:trPr>
          <w:cantSplit/>
          <w:trHeight w:val="358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323e-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1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3074f6-f57c-417b-9b95-20a0323b288c" w:name="unnamed-chunk-4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3074f6-f57c-417b-9b95-20a0323b288c"/>
      <w:r>
        <w:t xml:space="preserve">: </w:t>
      </w:r>
      <w:r>
        <w:t xml:space="preserve">Black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4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216e-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5</w:t>
            </w:r>
          </w:p>
        </w:tc>
      </w:tr>
      <w:tr>
        <w:trPr>
          <w:cantSplit/>
          <w:trHeight w:val="35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22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89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4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67e-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</w:t>
            </w:r>
          </w:p>
        </w:tc>
      </w:tr>
      <w:tr>
        <w:trPr>
          <w:cantSplit/>
          <w:trHeight w:val="35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44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37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0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78e-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355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80e-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6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X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2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7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nX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9de0ac-a574-456d-a660-6bff28c980b5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9de0ac-a574-456d-a660-6bff28c980b5"/>
      <w:r>
        <w:t xml:space="preserve">: </w:t>
      </w:r>
      <w:r>
        <w:t xml:space="preserve">LatinX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.0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66e-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_est_dat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r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- whit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fference in m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, race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p_dif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 significance level 0.0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ercent Difference from Total Measurement 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692769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exploring-emmeans_files/figure-docx/unnamed-chunk-43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race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ce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ace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- white Significant Differences in Estimated Marginal Mea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e9a8b2-a64f-48cb-bf96-2f2e2cf6b36b" w:name="unnamed-chunk-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e9a8b2-a64f-48cb-bf96-2f2e2cf6b36b"/>
      <w:r>
        <w:t xml:space="preserve">: </w:t>
      </w:r>
      <w:r>
        <w:t xml:space="preserve">Other - white Significant Differences in Estimated Marginal Mea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264"/>
        <w:gridCol w:w="1497"/>
        <w:gridCol w:w="2050"/>
        <w:gridCol w:w="138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mean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_diff</w:t>
            </w:r>
          </w:p>
        </w:tc>
      </w:tr>
      <w:tr>
        <w:trPr>
          <w:cantSplit/>
          <w:trHeight w:val="35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.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28e-0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emmeans</dc:title>
  <dc:creator/>
  <cp:keywords/>
  <dcterms:created xsi:type="dcterms:W3CDTF">2022-09-27T21:10:04Z</dcterms:created>
  <dcterms:modified xsi:type="dcterms:W3CDTF">2022-09-27T21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